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19255E48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611DC9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4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732601D6" w:rsidR="005F5075" w:rsidRPr="009946CE" w:rsidRDefault="00611DC9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5 March 2019 – Friday 29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arch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</w:t>
      </w:r>
      <w:bookmarkStart w:id="0" w:name="_GoBack"/>
      <w:bookmarkEnd w:id="0"/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6823AD1" w14:textId="014C2207" w:rsidR="00882A66" w:rsidRDefault="003C774B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is week I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have been working on</w:t>
      </w:r>
      <w:r w:rsidR="00882A6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ome 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nline JavaScript tutorials from </w:t>
      </w:r>
      <w:proofErr w:type="spellStart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decademy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 familiarise myself with the language. After looking at the project proposal template, I also began to write some functional and non-functional requirements as well as some user stories. However, since I was still unsure about some of the system functionality, I have not posted t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em onto the </w:t>
      </w:r>
      <w:proofErr w:type="spellStart"/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ki yet though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client meeting this week has really helped to clear up my uncertainty. </w:t>
      </w:r>
    </w:p>
    <w:p w14:paraId="04552428" w14:textId="77777777" w:rsidR="00882A66" w:rsidRDefault="00882A66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57AE57" w14:textId="34745CCA" w:rsidR="008D5CD9" w:rsidRDefault="00877A2B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s the client has said that they would prefer us to stick with Kafka an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ince they are the tools that DST have been using for their simulations, I decided to have a look into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 I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nstalled </w:t>
      </w:r>
      <w:proofErr w:type="spellStart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mpass to import the system tracks data that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as given to us o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 This was really helpful to better visualise and make sense of the data which will be useful when we start prototyping. I also prepared the presentation slides for our client meeting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is week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17C78386" w14:textId="77777777" w:rsidR="003C774B" w:rsidRPr="008D5CD9" w:rsidRDefault="003C774B" w:rsidP="008D5C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283AA44" w14:textId="7CF26D75" w:rsidR="008D5CD9" w:rsidRPr="008231FA" w:rsidRDefault="00877A2B" w:rsidP="008231FA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ur next sprint will be heavily focused on completing the project proposal. To get started on the proposal, I will be solidifying requirements with my team as well as getting clarification from the client via our slack channel.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prepare some lo-fi and hi-fi UI designs to include in the report which will be easier now that we have a better understanding of what our system can </w:t>
      </w:r>
      <w:r w:rsidR="00D72FC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cannot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o. Following this, I plan to start preparing</w:t>
      </w:r>
      <w:r w:rsidRP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proje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t description and </w:t>
      </w:r>
      <w:proofErr w:type="spellStart"/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antt</w:t>
      </w:r>
      <w:proofErr w:type="spellEnd"/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hart</w:t>
      </w:r>
      <w:r w:rsidRP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s they will be easier to complete and get out of the way.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f time permits, I will also be working on the literature review component which we have decided to all contribute towards. </w:t>
      </w:r>
    </w:p>
    <w:p w14:paraId="3027AA00" w14:textId="77777777" w:rsidR="008D5CD9" w:rsidRDefault="008D5CD9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5730C7D7" w14:textId="081B9691" w:rsidR="00877A2B" w:rsidRDefault="008231FA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lso continue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th my </w:t>
      </w:r>
      <w:proofErr w:type="spellStart"/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avascript</w:t>
      </w:r>
      <w:proofErr w:type="spellEnd"/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learning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week though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is more </w:t>
      </w:r>
      <w:r w:rsidR="00B37AB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f an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verall project </w:t>
      </w:r>
      <w:r w:rsidR="00B37AB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goal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an specifically for this sprint.</w:t>
      </w:r>
    </w:p>
    <w:p w14:paraId="1CD9575B" w14:textId="77777777" w:rsidR="00F2144E" w:rsidRPr="008231FA" w:rsidRDefault="00F2144E" w:rsidP="008231FA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B0923F" w14:textId="6B4B6C40" w:rsidR="00AF719A" w:rsidRPr="00991B04" w:rsidRDefault="00B37ABF" w:rsidP="00991B04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problem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at i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ncerning is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e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very limited time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e have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o meet our goals whilst also balancing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ssignments from other subjects. I think we can have the project proposal prepared in time but I am unsure about the presentation since we have not received much information on it. Nonetheless</w:t>
      </w:r>
      <w:r w:rsidR="00AF719A" w:rsidRP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, I believe that we will be able to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get through it all</w:t>
      </w:r>
      <w:r w:rsidR="00AF719A" w:rsidRP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f we can properly manage our time and all contribute evenly to help each other out. </w:t>
      </w:r>
    </w:p>
    <w:p w14:paraId="48AD3C50" w14:textId="77777777" w:rsidR="004069DC" w:rsidRDefault="004069DC" w:rsidP="005F5075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5F0C49DE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DC9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2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3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A2791"/>
    <w:rsid w:val="000C3C1B"/>
    <w:rsid w:val="00101BA7"/>
    <w:rsid w:val="00120C7A"/>
    <w:rsid w:val="001219E4"/>
    <w:rsid w:val="00127A54"/>
    <w:rsid w:val="0016322A"/>
    <w:rsid w:val="001833D1"/>
    <w:rsid w:val="00186C5A"/>
    <w:rsid w:val="001A1703"/>
    <w:rsid w:val="001D47B1"/>
    <w:rsid w:val="0026328A"/>
    <w:rsid w:val="002D60FD"/>
    <w:rsid w:val="003C774B"/>
    <w:rsid w:val="004069DC"/>
    <w:rsid w:val="00427B45"/>
    <w:rsid w:val="004C3438"/>
    <w:rsid w:val="004D0F3E"/>
    <w:rsid w:val="005B5250"/>
    <w:rsid w:val="005F5075"/>
    <w:rsid w:val="00610909"/>
    <w:rsid w:val="00611DC9"/>
    <w:rsid w:val="00754B52"/>
    <w:rsid w:val="00757F12"/>
    <w:rsid w:val="0077650F"/>
    <w:rsid w:val="008231FA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D5F80"/>
    <w:rsid w:val="00AF719A"/>
    <w:rsid w:val="00B37ABF"/>
    <w:rsid w:val="00B83C23"/>
    <w:rsid w:val="00B93BF9"/>
    <w:rsid w:val="00BD0436"/>
    <w:rsid w:val="00C4104C"/>
    <w:rsid w:val="00C4370F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391</Words>
  <Characters>2234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28</cp:revision>
  <dcterms:created xsi:type="dcterms:W3CDTF">2018-02-23T01:43:00Z</dcterms:created>
  <dcterms:modified xsi:type="dcterms:W3CDTF">2019-03-28T12:18:00Z</dcterms:modified>
</cp:coreProperties>
</file>